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296AD0" w14:textId="43F2F1BC" w:rsidR="002C1E70" w:rsidRDefault="002C1E70" w:rsidP="002C1E70">
      <w:pPr>
        <w:pStyle w:val="Bezodstpw"/>
        <w:jc w:val="right"/>
        <w:rPr>
          <w:lang w:val="en-US"/>
        </w:rPr>
      </w:pPr>
    </w:p>
    <w:p w14:paraId="57F387B3" w14:textId="77777777" w:rsidR="002C1E70" w:rsidRDefault="002C1E70" w:rsidP="002C1E70">
      <w:pPr>
        <w:pStyle w:val="Bezodstpw"/>
        <w:jc w:val="right"/>
        <w:rPr>
          <w:lang w:val="en-US"/>
        </w:rPr>
      </w:pPr>
    </w:p>
    <w:p w14:paraId="34A9CB93" w14:textId="77777777" w:rsidR="002C1E70" w:rsidRDefault="002C1E70" w:rsidP="002C1E70">
      <w:pPr>
        <w:pStyle w:val="Bezodstpw"/>
        <w:jc w:val="right"/>
        <w:rPr>
          <w:lang w:val="en-US"/>
        </w:rPr>
      </w:pPr>
    </w:p>
    <w:p w14:paraId="69451762" w14:textId="2529D0F6" w:rsidR="002C1E70" w:rsidRDefault="002C1E70" w:rsidP="002C1E70">
      <w:pPr>
        <w:pStyle w:val="Zwykytekst"/>
        <w:rPr>
          <w:rFonts w:ascii="Arial" w:hAnsi="Arial" w:cs="Arial"/>
          <w:sz w:val="32"/>
        </w:rPr>
      </w:pPr>
      <w:r w:rsidRPr="00C47A2E">
        <w:rPr>
          <w:rFonts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64384" behindDoc="1" locked="0" layoutInCell="1" allowOverlap="1" wp14:anchorId="317BCA1F" wp14:editId="7505E239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1936244" cy="476131"/>
            <wp:effectExtent l="0" t="0" r="6985" b="635"/>
            <wp:wrapTight wrapText="bothSides">
              <wp:wrapPolygon edited="0">
                <wp:start x="0" y="0"/>
                <wp:lineTo x="0" y="20764"/>
                <wp:lineTo x="21465" y="20764"/>
                <wp:lineTo x="21465" y="0"/>
                <wp:lineTo x="0" y="0"/>
              </wp:wrapPolygon>
            </wp:wrapTight>
            <wp:docPr id="388" name="Obraz 13" descr="C:\Users\Katarzyna\Downloads\ncbr_logo_z_czerwonym_napisem_eng_q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az 13" descr="C:\Users\Katarzyna\Downloads\ncbr_logo_z_czerwonym_napisem_eng_q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244" cy="476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62494">
        <w:rPr>
          <w:noProof/>
        </w:rPr>
        <w:drawing>
          <wp:anchor distT="0" distB="0" distL="114300" distR="114300" simplePos="0" relativeHeight="251663360" behindDoc="0" locked="0" layoutInCell="1" allowOverlap="1" wp14:anchorId="7DC4922C" wp14:editId="7928B0B8">
            <wp:simplePos x="0" y="0"/>
            <wp:positionH relativeFrom="column">
              <wp:posOffset>-183515</wp:posOffset>
            </wp:positionH>
            <wp:positionV relativeFrom="paragraph">
              <wp:posOffset>-305243</wp:posOffset>
            </wp:positionV>
            <wp:extent cx="871159" cy="970060"/>
            <wp:effectExtent l="0" t="0" r="5715" b="1905"/>
            <wp:wrapNone/>
            <wp:docPr id="6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A picture containing graphical user interfac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159" cy="97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A9F0809" w14:textId="77777777" w:rsidR="002C1E70" w:rsidRDefault="002C1E70" w:rsidP="002C1E70">
      <w:pPr>
        <w:pStyle w:val="Bezodstpw"/>
        <w:jc w:val="right"/>
        <w:rPr>
          <w:lang w:val="en-US"/>
        </w:rPr>
      </w:pPr>
    </w:p>
    <w:p w14:paraId="6203F74B" w14:textId="77777777" w:rsidR="002C1E70" w:rsidRDefault="002C1E70" w:rsidP="002C1E70">
      <w:pPr>
        <w:pStyle w:val="Bezodstpw"/>
        <w:jc w:val="right"/>
        <w:rPr>
          <w:lang w:val="en-US"/>
        </w:rPr>
      </w:pPr>
    </w:p>
    <w:p w14:paraId="4D32D0A9" w14:textId="77777777" w:rsidR="002C1E70" w:rsidRDefault="002C1E70" w:rsidP="002C1E70">
      <w:pPr>
        <w:pStyle w:val="Bezodstpw"/>
        <w:jc w:val="right"/>
        <w:rPr>
          <w:lang w:val="en-US"/>
        </w:rPr>
      </w:pPr>
    </w:p>
    <w:p w14:paraId="4ACD996C" w14:textId="415A5D28" w:rsidR="002C1E70" w:rsidRPr="0080295F" w:rsidRDefault="002C1E70" w:rsidP="002C1E70">
      <w:pPr>
        <w:pStyle w:val="Bezodstpw"/>
        <w:jc w:val="right"/>
      </w:pPr>
      <w:r w:rsidRPr="0080295F">
        <w:t>Kraków</w:t>
      </w:r>
      <w:r w:rsidR="00044BD0">
        <w:t>-</w:t>
      </w:r>
      <w:r w:rsidR="00726585" w:rsidRPr="0080295F">
        <w:t>Gdańsk-</w:t>
      </w:r>
      <w:proofErr w:type="spellStart"/>
      <w:r w:rsidR="00726585" w:rsidRPr="0080295F">
        <w:t>Trondheim</w:t>
      </w:r>
      <w:proofErr w:type="spellEnd"/>
      <w:r w:rsidRPr="0080295F">
        <w:t xml:space="preserve">, </w:t>
      </w:r>
      <w:r w:rsidR="004E03EB">
        <w:t>22</w:t>
      </w:r>
      <w:r w:rsidRPr="0080295F">
        <w:t>.0</w:t>
      </w:r>
      <w:r w:rsidR="004E03EB">
        <w:t>7</w:t>
      </w:r>
      <w:r w:rsidRPr="0080295F">
        <w:t>.2021</w:t>
      </w:r>
    </w:p>
    <w:p w14:paraId="4C83A843" w14:textId="77777777" w:rsidR="002C1E70" w:rsidRPr="00F72E54" w:rsidRDefault="002C1E70" w:rsidP="002C1E70">
      <w:pPr>
        <w:pStyle w:val="Bezodstpw"/>
        <w:jc w:val="right"/>
      </w:pPr>
      <w:r w:rsidRPr="00F72E54">
        <w:t>POLNOR CCS nCO</w:t>
      </w:r>
      <w:r w:rsidRPr="00F72E54">
        <w:rPr>
          <w:vertAlign w:val="subscript"/>
        </w:rPr>
        <w:t>2</w:t>
      </w:r>
      <w:r w:rsidRPr="00F72E54">
        <w:t>PP</w:t>
      </w:r>
    </w:p>
    <w:p w14:paraId="71DAFEFC" w14:textId="77777777" w:rsidR="002C1E70" w:rsidRPr="00F72E54" w:rsidRDefault="002C1E70" w:rsidP="002C1E70">
      <w:pPr>
        <w:pStyle w:val="Zwykytekst"/>
      </w:pPr>
    </w:p>
    <w:p w14:paraId="7974F1EB" w14:textId="77777777" w:rsidR="002C1E70" w:rsidRPr="00F72E54" w:rsidRDefault="002C1E70" w:rsidP="002C1E70">
      <w:pPr>
        <w:pStyle w:val="Zwykytekst"/>
      </w:pPr>
    </w:p>
    <w:p w14:paraId="1671C5A0" w14:textId="77777777" w:rsidR="002C1E70" w:rsidRPr="00F72E54" w:rsidRDefault="002C1E70" w:rsidP="002C1E70">
      <w:pPr>
        <w:pStyle w:val="Zwykytekst"/>
      </w:pPr>
      <w:bookmarkStart w:id="0" w:name="_Hlk62823015"/>
      <w:bookmarkEnd w:id="0"/>
    </w:p>
    <w:p w14:paraId="3968EC1F" w14:textId="2F753D47" w:rsidR="002C1E70" w:rsidRPr="00AE4E2D" w:rsidRDefault="002C1E70" w:rsidP="002C1E70">
      <w:pPr>
        <w:jc w:val="center"/>
        <w:rPr>
          <w:b/>
          <w:bCs/>
          <w:sz w:val="32"/>
          <w:szCs w:val="32"/>
          <w:lang w:val="en-GB"/>
        </w:rPr>
      </w:pPr>
      <w:r w:rsidRPr="00AE4E2D">
        <w:rPr>
          <w:b/>
          <w:bCs/>
          <w:sz w:val="32"/>
          <w:szCs w:val="32"/>
          <w:lang w:val="en-GB"/>
        </w:rPr>
        <w:t>Minutes</w:t>
      </w:r>
      <w:r w:rsidRPr="00E84E63">
        <w:rPr>
          <w:lang w:val="en-GB"/>
        </w:rPr>
        <w:t xml:space="preserve"> </w:t>
      </w:r>
      <w:r w:rsidRPr="000D2D75">
        <w:rPr>
          <w:b/>
          <w:bCs/>
          <w:sz w:val="32"/>
          <w:szCs w:val="32"/>
          <w:lang w:val="en-GB"/>
        </w:rPr>
        <w:t>of the meeting</w:t>
      </w:r>
      <w:r w:rsidR="00044BD0">
        <w:rPr>
          <w:b/>
          <w:bCs/>
          <w:sz w:val="32"/>
          <w:szCs w:val="32"/>
          <w:lang w:val="en-GB"/>
        </w:rPr>
        <w:t xml:space="preserve"> – WP X</w:t>
      </w:r>
    </w:p>
    <w:p w14:paraId="0937327D" w14:textId="77777777" w:rsidR="002C1E70" w:rsidRDefault="002C1E70" w:rsidP="002C1E70">
      <w:pPr>
        <w:rPr>
          <w:lang w:val="en-GB"/>
        </w:rPr>
      </w:pPr>
    </w:p>
    <w:p w14:paraId="259894FE" w14:textId="77777777" w:rsidR="002C1E70" w:rsidRPr="00E84E63" w:rsidRDefault="002C1E70" w:rsidP="002C1E70">
      <w:pPr>
        <w:rPr>
          <w:b/>
          <w:bCs/>
          <w:lang w:val="en-GB"/>
        </w:rPr>
      </w:pPr>
      <w:r w:rsidRPr="00E84E63">
        <w:rPr>
          <w:b/>
          <w:bCs/>
          <w:lang w:val="en-GB"/>
        </w:rPr>
        <w:t>List of participants</w:t>
      </w:r>
    </w:p>
    <w:tbl>
      <w:tblPr>
        <w:tblW w:w="906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1"/>
        <w:gridCol w:w="3260"/>
        <w:gridCol w:w="850"/>
        <w:gridCol w:w="1418"/>
        <w:gridCol w:w="3113"/>
      </w:tblGrid>
      <w:tr w:rsidR="002C1E70" w:rsidRPr="005030F4" w14:paraId="25AA5E62" w14:textId="77777777" w:rsidTr="00044BD0">
        <w:trPr>
          <w:trHeight w:val="288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894DC" w14:textId="77777777" w:rsidR="002C1E70" w:rsidRPr="005030F4" w:rsidRDefault="002C1E70" w:rsidP="001604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 w:rsidRPr="005030F4"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No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3ABCB" w14:textId="77777777" w:rsidR="002C1E70" w:rsidRPr="00F97CC0" w:rsidRDefault="002C1E70" w:rsidP="001604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pl-PL"/>
              </w:rPr>
            </w:pPr>
            <w:r w:rsidRPr="00F97CC0">
              <w:rPr>
                <w:rFonts w:ascii="Calibri" w:eastAsia="Times New Roman" w:hAnsi="Calibri" w:cs="Calibri"/>
                <w:b/>
                <w:bCs/>
                <w:color w:val="000000"/>
                <w:lang w:val="en-GB" w:eastAsia="pl-PL"/>
              </w:rPr>
              <w:t>Name and surname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32457D" w14:textId="77777777" w:rsidR="002C1E70" w:rsidRPr="00F97CC0" w:rsidRDefault="002C1E70" w:rsidP="001604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pl-PL"/>
              </w:rPr>
            </w:pPr>
            <w:r w:rsidRPr="00F97CC0">
              <w:rPr>
                <w:rFonts w:ascii="Calibri" w:eastAsia="Times New Roman" w:hAnsi="Calibri" w:cs="Calibri"/>
                <w:b/>
                <w:bCs/>
                <w:color w:val="000000"/>
                <w:lang w:val="en-GB" w:eastAsia="pl-PL"/>
              </w:rPr>
              <w:t>Initial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0B5D6" w14:textId="77777777" w:rsidR="002C1E70" w:rsidRPr="00F97CC0" w:rsidRDefault="002C1E70" w:rsidP="001604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pl-PL"/>
              </w:rPr>
            </w:pPr>
            <w:r w:rsidRPr="00F97CC0">
              <w:rPr>
                <w:rFonts w:ascii="Calibri" w:eastAsia="Times New Roman" w:hAnsi="Calibri" w:cs="Calibri"/>
                <w:b/>
                <w:bCs/>
                <w:color w:val="000000"/>
                <w:lang w:val="en-GB" w:eastAsia="pl-PL"/>
              </w:rPr>
              <w:t>Institution</w:t>
            </w:r>
          </w:p>
        </w:tc>
        <w:tc>
          <w:tcPr>
            <w:tcW w:w="31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6C9C06" w14:textId="77777777" w:rsidR="002C1E70" w:rsidRPr="005030F4" w:rsidRDefault="002C1E70" w:rsidP="001604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pl-PL"/>
              </w:rPr>
              <w:t>E-mail</w:t>
            </w:r>
          </w:p>
        </w:tc>
      </w:tr>
      <w:tr w:rsidR="00317EF8" w:rsidRPr="005030F4" w14:paraId="6B14089F" w14:textId="77777777" w:rsidTr="00044BD0">
        <w:trPr>
          <w:trHeight w:val="288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3A507" w14:textId="77777777" w:rsidR="00317EF8" w:rsidRPr="005030F4" w:rsidRDefault="00317EF8" w:rsidP="00317E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1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0EC5B4" w14:textId="50995C30" w:rsidR="00317EF8" w:rsidRPr="005030F4" w:rsidRDefault="00317EF8" w:rsidP="00317E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C33ACC" w14:textId="74626E79" w:rsidR="00317EF8" w:rsidRPr="005030F4" w:rsidRDefault="00317EF8" w:rsidP="00317E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B364A0" w14:textId="5BBCE888" w:rsidR="00317EF8" w:rsidRPr="005030F4" w:rsidRDefault="00317EF8" w:rsidP="00317E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2810AA" w14:textId="369E0DEB" w:rsidR="00317EF8" w:rsidRPr="005030F4" w:rsidRDefault="00317EF8" w:rsidP="00317E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317EF8" w:rsidRPr="005030F4" w14:paraId="63939985" w14:textId="77777777" w:rsidTr="00044BD0">
        <w:trPr>
          <w:trHeight w:val="288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BA4CF" w14:textId="77777777" w:rsidR="00317EF8" w:rsidRPr="005030F4" w:rsidRDefault="00317EF8" w:rsidP="00317E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2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0E8C84" w14:textId="26727CF9" w:rsidR="00317EF8" w:rsidRPr="005030F4" w:rsidRDefault="00317EF8" w:rsidP="00317E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316C6A" w14:textId="7F350892" w:rsidR="00317EF8" w:rsidRPr="005030F4" w:rsidRDefault="00317EF8" w:rsidP="00317E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18C46C" w14:textId="79317FA5" w:rsidR="00317EF8" w:rsidRPr="005030F4" w:rsidRDefault="00317EF8" w:rsidP="00317E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3439A0" w14:textId="6888B155" w:rsidR="00317EF8" w:rsidRPr="005030F4" w:rsidRDefault="00317EF8" w:rsidP="00317E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317EF8" w:rsidRPr="005030F4" w14:paraId="062E618B" w14:textId="77777777" w:rsidTr="00044BD0">
        <w:trPr>
          <w:trHeight w:val="288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8ACE6A" w14:textId="7A00EE08" w:rsidR="00317EF8" w:rsidRDefault="00317EF8" w:rsidP="001604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3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1D6C35" w14:textId="113126A4" w:rsidR="00317EF8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CD13D5" w14:textId="3096C98B" w:rsidR="00317EF8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7E9F69" w14:textId="7AFADFC3" w:rsidR="00317EF8" w:rsidRPr="005030F4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62822" w14:textId="5F07F639" w:rsidR="00317EF8" w:rsidRDefault="00317EF8" w:rsidP="001604D3">
            <w:pPr>
              <w:spacing w:after="0" w:line="240" w:lineRule="auto"/>
            </w:pPr>
          </w:p>
        </w:tc>
      </w:tr>
      <w:tr w:rsidR="002C1E70" w:rsidRPr="005030F4" w14:paraId="01C0FA81" w14:textId="77777777" w:rsidTr="00044BD0">
        <w:trPr>
          <w:trHeight w:val="288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580D3" w14:textId="176D46A6" w:rsidR="002C1E70" w:rsidRPr="005030F4" w:rsidRDefault="00317EF8" w:rsidP="001604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4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DBDBA5" w14:textId="25A40E50" w:rsidR="002C1E70" w:rsidRPr="005030F4" w:rsidRDefault="002C1E70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861D3C" w14:textId="23BEA0C1" w:rsidR="002C1E70" w:rsidRPr="005030F4" w:rsidRDefault="002C1E70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1C6DE6" w14:textId="056741BE" w:rsidR="002C1E70" w:rsidRPr="005030F4" w:rsidRDefault="002C1E70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B0E7FF" w14:textId="4F7DDB92" w:rsidR="002C1E70" w:rsidRPr="005030F4" w:rsidRDefault="002C1E70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</w:tr>
      <w:tr w:rsidR="00317EF8" w:rsidRPr="005030F4" w14:paraId="06C73C2C" w14:textId="77777777" w:rsidTr="00044BD0">
        <w:trPr>
          <w:trHeight w:val="288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B6139D" w14:textId="580BBC98" w:rsidR="00317EF8" w:rsidRDefault="00317EF8" w:rsidP="001604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5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1B2CE7" w14:textId="21C5D766" w:rsidR="00317EF8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965C9C" w14:textId="6329DBFC" w:rsidR="00317EF8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6B8A1E" w14:textId="6551B9EA" w:rsidR="00317EF8" w:rsidRPr="005030F4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9E5246" w14:textId="2A5D5B57" w:rsidR="00317EF8" w:rsidRDefault="00317EF8" w:rsidP="001604D3">
            <w:pPr>
              <w:spacing w:after="0" w:line="240" w:lineRule="auto"/>
            </w:pPr>
          </w:p>
        </w:tc>
      </w:tr>
      <w:tr w:rsidR="00317EF8" w:rsidRPr="005030F4" w14:paraId="36DA0359" w14:textId="77777777" w:rsidTr="00044BD0">
        <w:trPr>
          <w:trHeight w:val="288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56EAAC" w14:textId="6ED442D2" w:rsidR="00317EF8" w:rsidRPr="005030F4" w:rsidRDefault="00317EF8" w:rsidP="001604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6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75B117" w14:textId="3DE530B5" w:rsidR="00317EF8" w:rsidRPr="005030F4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177959" w14:textId="57E94483" w:rsidR="00317EF8" w:rsidRPr="005030F4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973BCC" w14:textId="0B562013" w:rsidR="00317EF8" w:rsidRPr="005030F4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DDF3AD" w14:textId="5A85D047" w:rsidR="00317EF8" w:rsidRPr="00287A46" w:rsidRDefault="00317EF8" w:rsidP="001604D3">
            <w:pPr>
              <w:spacing w:after="0" w:line="240" w:lineRule="auto"/>
            </w:pPr>
          </w:p>
        </w:tc>
      </w:tr>
      <w:tr w:rsidR="00317EF8" w:rsidRPr="00287A46" w14:paraId="71C97457" w14:textId="77777777" w:rsidTr="00044BD0">
        <w:trPr>
          <w:trHeight w:val="288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96575" w14:textId="2EFAB581" w:rsidR="00317EF8" w:rsidRPr="005030F4" w:rsidRDefault="004E03EB" w:rsidP="001604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7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D60003" w14:textId="1C8A62A1" w:rsidR="00317EF8" w:rsidRPr="005030F4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CB4A02" w14:textId="2AF639FF" w:rsidR="00317EF8" w:rsidRPr="005030F4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2FD2E" w14:textId="0219391F" w:rsidR="00317EF8" w:rsidRPr="005030F4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178802" w14:textId="5A940C0F" w:rsidR="00317EF8" w:rsidRPr="00287A46" w:rsidRDefault="00317EF8" w:rsidP="001604D3">
            <w:pPr>
              <w:spacing w:after="0" w:line="240" w:lineRule="auto"/>
            </w:pPr>
          </w:p>
        </w:tc>
      </w:tr>
      <w:tr w:rsidR="00317EF8" w:rsidRPr="00287A46" w14:paraId="634E0E58" w14:textId="77777777" w:rsidTr="00044BD0">
        <w:trPr>
          <w:trHeight w:val="288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10F9C" w14:textId="4522D147" w:rsidR="00317EF8" w:rsidRPr="005030F4" w:rsidRDefault="00087490" w:rsidP="001604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8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40C3FD" w14:textId="03F669EC" w:rsidR="00317EF8" w:rsidRPr="005030F4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ABA577" w14:textId="431BAE66" w:rsidR="00317EF8" w:rsidRPr="005030F4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F796EE" w14:textId="1CB100ED" w:rsidR="00317EF8" w:rsidRPr="005030F4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65F3FC" w14:textId="7C9F743C" w:rsidR="00317EF8" w:rsidRPr="00287A46" w:rsidRDefault="00317EF8" w:rsidP="001604D3">
            <w:pPr>
              <w:spacing w:after="0" w:line="240" w:lineRule="auto"/>
            </w:pPr>
          </w:p>
        </w:tc>
      </w:tr>
      <w:tr w:rsidR="00317EF8" w:rsidRPr="00287A46" w14:paraId="39385F51" w14:textId="77777777" w:rsidTr="00044BD0">
        <w:trPr>
          <w:trHeight w:val="288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9334A" w14:textId="14FC2BAF" w:rsidR="00317EF8" w:rsidRPr="005030F4" w:rsidRDefault="00087490" w:rsidP="001604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9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81783F" w14:textId="1F4A3563" w:rsidR="00317EF8" w:rsidRPr="005030F4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EEE4FA" w14:textId="17FE52D4" w:rsidR="00317EF8" w:rsidRPr="005030F4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3075E" w14:textId="4D7D5373" w:rsidR="00317EF8" w:rsidRPr="005030F4" w:rsidRDefault="00317EF8" w:rsidP="001604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3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CE4BA2" w14:textId="0C3B2B5E" w:rsidR="00317EF8" w:rsidRPr="00287A46" w:rsidRDefault="00317EF8" w:rsidP="001604D3">
            <w:pPr>
              <w:spacing w:after="0" w:line="240" w:lineRule="auto"/>
            </w:pPr>
          </w:p>
        </w:tc>
      </w:tr>
      <w:tr w:rsidR="004E03EB" w:rsidRPr="00287A46" w14:paraId="70450D73" w14:textId="77777777" w:rsidTr="00044BD0">
        <w:trPr>
          <w:trHeight w:val="288"/>
          <w:jc w:val="center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467C01" w14:textId="7DB57702" w:rsidR="004E03EB" w:rsidRDefault="004E03EB" w:rsidP="004E03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lang w:eastAsia="pl-PL"/>
              </w:rPr>
              <w:t>1</w:t>
            </w:r>
            <w:r w:rsidR="00087490">
              <w:rPr>
                <w:rFonts w:ascii="Calibri" w:eastAsia="Times New Roman" w:hAnsi="Calibri" w:cs="Calibri"/>
                <w:color w:val="000000"/>
                <w:lang w:eastAsia="pl-PL"/>
              </w:rPr>
              <w:t>0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101843" w14:textId="7CEEE8B5" w:rsidR="004E03EB" w:rsidRDefault="004E03EB" w:rsidP="004E03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7FC3BE" w14:textId="12BC4557" w:rsidR="004E03EB" w:rsidRDefault="004E03EB" w:rsidP="004E03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851E2C" w14:textId="5BF73AF7" w:rsidR="004E03EB" w:rsidRPr="005030F4" w:rsidRDefault="004E03EB" w:rsidP="004E03E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</w:p>
        </w:tc>
        <w:tc>
          <w:tcPr>
            <w:tcW w:w="31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E36922" w14:textId="54FB7B81" w:rsidR="004E03EB" w:rsidRDefault="004E03EB" w:rsidP="00087490">
            <w:pPr>
              <w:pStyle w:val="Zwykytekst"/>
            </w:pPr>
          </w:p>
        </w:tc>
      </w:tr>
    </w:tbl>
    <w:p w14:paraId="1963566C" w14:textId="77777777" w:rsidR="002C1E70" w:rsidRDefault="002C1E70" w:rsidP="002C1E70"/>
    <w:p w14:paraId="5E2CC738" w14:textId="76E38C1A" w:rsidR="00087490" w:rsidRPr="009A6CF5" w:rsidRDefault="00087490" w:rsidP="002C1E70">
      <w:pPr>
        <w:pStyle w:val="Zwykytekst"/>
      </w:pPr>
    </w:p>
    <w:p w14:paraId="1282BCB5" w14:textId="3C8E1796" w:rsidR="00087490" w:rsidRPr="009A6CF5" w:rsidRDefault="00087490" w:rsidP="002C1E70">
      <w:pPr>
        <w:pStyle w:val="Zwykytekst"/>
      </w:pPr>
    </w:p>
    <w:p w14:paraId="322BB94C" w14:textId="52707059" w:rsidR="00087490" w:rsidRPr="009A6CF5" w:rsidRDefault="00087490" w:rsidP="002C1E70">
      <w:pPr>
        <w:pStyle w:val="Zwykytekst"/>
      </w:pPr>
    </w:p>
    <w:p w14:paraId="3E92FB12" w14:textId="27B6BB3B" w:rsidR="00087490" w:rsidRPr="009A6CF5" w:rsidRDefault="00087490" w:rsidP="002C1E70">
      <w:pPr>
        <w:pStyle w:val="Zwykytekst"/>
      </w:pPr>
    </w:p>
    <w:p w14:paraId="28398A2C" w14:textId="42767541" w:rsidR="00087490" w:rsidRPr="009A6CF5" w:rsidRDefault="00087490" w:rsidP="002C1E70">
      <w:pPr>
        <w:pStyle w:val="Zwykytekst"/>
      </w:pPr>
      <w:bookmarkStart w:id="1" w:name="_GoBack"/>
      <w:bookmarkEnd w:id="1"/>
    </w:p>
    <w:p w14:paraId="557D0C17" w14:textId="3945A127" w:rsidR="00087490" w:rsidRPr="009A6CF5" w:rsidRDefault="00087490" w:rsidP="002C1E70">
      <w:pPr>
        <w:pStyle w:val="Zwykytekst"/>
      </w:pPr>
    </w:p>
    <w:p w14:paraId="3F4423FE" w14:textId="3425A469" w:rsidR="00087490" w:rsidRPr="009A6CF5" w:rsidRDefault="00087490" w:rsidP="002C1E70">
      <w:pPr>
        <w:pStyle w:val="Zwykytekst"/>
      </w:pPr>
    </w:p>
    <w:p w14:paraId="23212185" w14:textId="77777777" w:rsidR="00087490" w:rsidRPr="009A6CF5" w:rsidRDefault="00087490" w:rsidP="002C1E70">
      <w:pPr>
        <w:pStyle w:val="Zwykytekst"/>
      </w:pPr>
    </w:p>
    <w:p w14:paraId="7E6D92A4" w14:textId="46EC23DC" w:rsidR="002C1E70" w:rsidRDefault="002C1E70" w:rsidP="002C1E70">
      <w:pPr>
        <w:pStyle w:val="Zwykytekst"/>
      </w:pPr>
    </w:p>
    <w:p w14:paraId="6C288CA8" w14:textId="6AA8EBC9" w:rsidR="00F432B2" w:rsidRDefault="00F432B2" w:rsidP="002C1E70">
      <w:pPr>
        <w:pStyle w:val="Zwykytekst"/>
      </w:pPr>
    </w:p>
    <w:p w14:paraId="6D6A6771" w14:textId="77777777" w:rsidR="00F432B2" w:rsidRPr="009A6CF5" w:rsidRDefault="00F432B2" w:rsidP="002C1E70">
      <w:pPr>
        <w:pStyle w:val="Zwykytekst"/>
      </w:pPr>
    </w:p>
    <w:p w14:paraId="24633D29" w14:textId="0E2E1BF9" w:rsidR="002C1E70" w:rsidRPr="009A6CF5" w:rsidRDefault="002C1E70" w:rsidP="002C1E70">
      <w:pPr>
        <w:pStyle w:val="Zwykytekst"/>
      </w:pPr>
    </w:p>
    <w:p w14:paraId="7C7D7141" w14:textId="77777777" w:rsidR="002C1E70" w:rsidRPr="009A6CF5" w:rsidRDefault="002C1E70" w:rsidP="002C1E70">
      <w:pPr>
        <w:pStyle w:val="Zwykytekst"/>
      </w:pPr>
    </w:p>
    <w:p w14:paraId="404CA3ED" w14:textId="77777777" w:rsidR="002C1E70" w:rsidRPr="009A6CF5" w:rsidRDefault="002C1E70" w:rsidP="002C1E70">
      <w:pPr>
        <w:pStyle w:val="Zwykytekst"/>
      </w:pPr>
    </w:p>
    <w:p w14:paraId="5739972F" w14:textId="37E8B3AC" w:rsidR="002C1E70" w:rsidRPr="009A6CF5" w:rsidRDefault="002C1E70" w:rsidP="002C1E70">
      <w:pPr>
        <w:pStyle w:val="Zwykytekst"/>
      </w:pPr>
    </w:p>
    <w:p w14:paraId="5769C8FA" w14:textId="53E22FCC" w:rsidR="002C1E70" w:rsidRPr="009A6CF5" w:rsidRDefault="002C1E70" w:rsidP="002C1E70">
      <w:pPr>
        <w:pStyle w:val="Zwykytekst"/>
      </w:pPr>
      <w:r w:rsidRPr="00AB27E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BC22AD" wp14:editId="148B2D81">
                <wp:simplePos x="0" y="0"/>
                <wp:positionH relativeFrom="column">
                  <wp:posOffset>2533650</wp:posOffset>
                </wp:positionH>
                <wp:positionV relativeFrom="paragraph">
                  <wp:posOffset>89535</wp:posOffset>
                </wp:positionV>
                <wp:extent cx="3667125" cy="1019175"/>
                <wp:effectExtent l="0" t="0" r="0" b="0"/>
                <wp:wrapNone/>
                <wp:docPr id="389" name="Prostoką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125" cy="10191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0DA0CC9" w14:textId="77777777" w:rsidR="002C1E70" w:rsidRPr="00C47A2E" w:rsidRDefault="002C1E70" w:rsidP="002C1E70">
                            <w:pPr>
                              <w:kinsoku w:val="0"/>
                              <w:overflowPunct w:val="0"/>
                              <w:jc w:val="center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en-US"/>
                              </w:rPr>
                              <w:t xml:space="preserve">Project Contract:  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pt-BR"/>
                              </w:rPr>
                              <w:t xml:space="preserve">NOR/POLNORCCS/NEGATIVE-CO2-PP/0009/2019-00 </w:t>
                            </w:r>
                            <w:r w:rsidRPr="00801AB1"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en-US"/>
                              </w:rPr>
                              <w:t xml:space="preserve">nCO2PP - </w:t>
                            </w:r>
                            <w:r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pt-BR"/>
                              </w:rPr>
                              <w:t>Negative CO2 emission gas power plant</w:t>
                            </w:r>
                            <w:r w:rsidRPr="00801AB1">
                              <w:rPr>
                                <w:rFonts w:ascii="Calibri" w:hAnsi="Calibr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en-US"/>
                              </w:rPr>
                              <w:br/>
                            </w:r>
                            <w:r w:rsidRPr="00801AB1">
                              <w:rPr>
                                <w:rFonts w:ascii="Calibri" w:hAnsi="Calibri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en-US"/>
                              </w:rPr>
                              <w:t xml:space="preserve">- 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pt-BR"/>
                              </w:rPr>
                              <w:t xml:space="preserve">project co-financed by 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en-US"/>
                              </w:rPr>
                              <w:t>Programme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en-US"/>
                              </w:rPr>
                              <w:t xml:space="preserve"> "Appli</w:t>
                            </w:r>
                            <w:r w:rsidRPr="00801AB1">
                              <w:rPr>
                                <w:rFonts w:ascii="Calibri" w:hAnsi="Calibri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en-US"/>
                              </w:rPr>
                              <w:t>e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kern w:val="24"/>
                                <w:sz w:val="19"/>
                                <w:szCs w:val="19"/>
                                <w:lang w:val="en-US"/>
                              </w:rPr>
                              <w:t xml:space="preserve">d research"                    under the Norwegian Financial Mechanisms 2014 – 2021. 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8BC22AD" id="Prostokąt 4" o:spid="_x0000_s1026" style="position:absolute;left:0;text-align:left;margin-left:199.5pt;margin-top:7.05pt;width:288.75pt;height:8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" filled="f" stroked="f">
                <v:textbox>
                  <w:txbxContent>
                    <w:p w14:paraId="60DA0CC9" w14:textId="77777777" w:rsidR="002C1E70" w:rsidRPr="00C47A2E" w:rsidRDefault="002C1E70" w:rsidP="002C1E70">
                      <w:pPr>
                        <w:kinsoku w:val="0"/>
                        <w:overflowPunct w:val="0"/>
                        <w:jc w:val="center"/>
                        <w:textAlignment w:val="baseline"/>
                        <w:rPr>
                          <w:rFonts w:ascii="Calibri" w:hAnsi="Calibri"/>
                          <w:color w:val="000000" w:themeColor="text1"/>
                          <w:kern w:val="24"/>
                          <w:sz w:val="19"/>
                          <w:szCs w:val="19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19"/>
                          <w:szCs w:val="19"/>
                          <w:lang w:val="en-US"/>
                        </w:rPr>
                        <w:t xml:space="preserve">Project Contract:  </w:t>
                      </w: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19"/>
                          <w:szCs w:val="19"/>
                          <w:lang w:val="pt-BR"/>
                        </w:rPr>
                        <w:t xml:space="preserve">NOR/POLNORCCS/NEGATIVE-CO2-PP/0009/2019-00 </w:t>
                      </w:r>
                      <w:r w:rsidRPr="00801AB1"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9"/>
                          <w:szCs w:val="19"/>
                          <w:lang w:val="en-US"/>
                        </w:rPr>
                        <w:t xml:space="preserve">nCO2PP - </w:t>
                      </w:r>
                      <w:r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9"/>
                          <w:szCs w:val="19"/>
                          <w:lang w:val="pt-BR"/>
                        </w:rPr>
                        <w:t>Negative CO2 emission gas power plant</w:t>
                      </w:r>
                      <w:r w:rsidRPr="00801AB1">
                        <w:rPr>
                          <w:rFonts w:ascii="Calibri" w:hAnsi="Calibri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9"/>
                          <w:szCs w:val="19"/>
                          <w:lang w:val="en-US"/>
                        </w:rPr>
                        <w:br/>
                      </w:r>
                      <w:r w:rsidRPr="00801AB1">
                        <w:rPr>
                          <w:rFonts w:ascii="Calibri" w:hAnsi="Calibri"/>
                          <w:color w:val="000000" w:themeColor="text1"/>
                          <w:kern w:val="24"/>
                          <w:sz w:val="19"/>
                          <w:szCs w:val="19"/>
                          <w:lang w:val="en-US"/>
                        </w:rPr>
                        <w:t xml:space="preserve">- </w:t>
                      </w: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19"/>
                          <w:szCs w:val="19"/>
                          <w:lang w:val="pt-BR"/>
                        </w:rPr>
                        <w:t xml:space="preserve">project co-financed by </w:t>
                      </w: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19"/>
                          <w:szCs w:val="19"/>
                          <w:lang w:val="en-US"/>
                        </w:rPr>
                        <w:t>Programme "Appli</w:t>
                      </w:r>
                      <w:r w:rsidRPr="00801AB1">
                        <w:rPr>
                          <w:rFonts w:ascii="Calibri" w:hAnsi="Calibri"/>
                          <w:color w:val="000000" w:themeColor="text1"/>
                          <w:kern w:val="24"/>
                          <w:sz w:val="19"/>
                          <w:szCs w:val="19"/>
                          <w:lang w:val="en-US"/>
                        </w:rPr>
                        <w:t>e</w:t>
                      </w: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19"/>
                          <w:szCs w:val="19"/>
                          <w:lang w:val="en-US"/>
                        </w:rPr>
                        <w:t xml:space="preserve">d research"                    under the Norwegian Financial Mechanisms 2014 – 2021. </w:t>
                      </w:r>
                    </w:p>
                  </w:txbxContent>
                </v:textbox>
              </v:rect>
            </w:pict>
          </mc:Fallback>
        </mc:AlternateContent>
      </w:r>
    </w:p>
    <w:p w14:paraId="10501609" w14:textId="77777777" w:rsidR="002C1E70" w:rsidRPr="009A6CF5" w:rsidRDefault="002C1E70" w:rsidP="002C1E70">
      <w:pPr>
        <w:pStyle w:val="Zwykytekst"/>
      </w:pPr>
    </w:p>
    <w:p w14:paraId="6B6A0A5E" w14:textId="43F2F1BC" w:rsidR="002C1E70" w:rsidRPr="009A6CF5" w:rsidRDefault="002C1E70" w:rsidP="002C1E70">
      <w:pPr>
        <w:pStyle w:val="Zwykytekst"/>
      </w:pPr>
      <w:r w:rsidRPr="00AB27EE">
        <w:rPr>
          <w:noProof/>
        </w:rPr>
        <w:drawing>
          <wp:anchor distT="0" distB="0" distL="114300" distR="114300" simplePos="0" relativeHeight="251660288" behindDoc="0" locked="0" layoutInCell="1" allowOverlap="1" wp14:anchorId="3A5D5B7F" wp14:editId="2A8BE25E">
            <wp:simplePos x="0" y="0"/>
            <wp:positionH relativeFrom="column">
              <wp:posOffset>-171450</wp:posOffset>
            </wp:positionH>
            <wp:positionV relativeFrom="paragraph">
              <wp:posOffset>152400</wp:posOffset>
            </wp:positionV>
            <wp:extent cx="2705100" cy="507833"/>
            <wp:effectExtent l="0" t="0" r="0" b="6985"/>
            <wp:wrapNone/>
            <wp:docPr id="1025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" name="Obraz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5078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1CB3B4" w14:textId="77777777" w:rsidR="002C1E70" w:rsidRPr="009A6CF5" w:rsidRDefault="002C1E70" w:rsidP="002C1E70">
      <w:pPr>
        <w:pStyle w:val="Zwykytekst"/>
      </w:pPr>
    </w:p>
    <w:p w14:paraId="549D9269" w14:textId="77777777" w:rsidR="00726585" w:rsidRPr="009A6CF5" w:rsidRDefault="00726585">
      <w:pPr>
        <w:rPr>
          <w:b/>
          <w:bCs/>
        </w:rPr>
      </w:pPr>
    </w:p>
    <w:p w14:paraId="48906A30" w14:textId="58807F39" w:rsidR="005030F4" w:rsidRPr="000E7154" w:rsidRDefault="005030F4">
      <w:pPr>
        <w:rPr>
          <w:b/>
          <w:bCs/>
          <w:lang w:val="en-GB"/>
        </w:rPr>
      </w:pPr>
      <w:r w:rsidRPr="000E7154">
        <w:rPr>
          <w:b/>
          <w:bCs/>
          <w:lang w:val="en-GB"/>
        </w:rPr>
        <w:lastRenderedPageBreak/>
        <w:t>Course of the meeting</w:t>
      </w:r>
    </w:p>
    <w:p w14:paraId="5F6836FE" w14:textId="6EE9C5D0" w:rsidR="00726585" w:rsidRDefault="00726585" w:rsidP="00916FC4">
      <w:pPr>
        <w:pStyle w:val="Akapitzlist"/>
        <w:numPr>
          <w:ilvl w:val="0"/>
          <w:numId w:val="7"/>
        </w:numPr>
        <w:jc w:val="both"/>
        <w:rPr>
          <w:lang w:val="en-GB"/>
        </w:rPr>
      </w:pPr>
    </w:p>
    <w:p w14:paraId="16CCE8D0" w14:textId="1A5600A1" w:rsidR="00087490" w:rsidRDefault="00087490" w:rsidP="00726585">
      <w:pPr>
        <w:pStyle w:val="Akapitzlist"/>
        <w:numPr>
          <w:ilvl w:val="1"/>
          <w:numId w:val="7"/>
        </w:numPr>
        <w:jc w:val="both"/>
        <w:rPr>
          <w:lang w:val="en-GB"/>
        </w:rPr>
      </w:pPr>
    </w:p>
    <w:p w14:paraId="1E39B52B" w14:textId="3D562B38" w:rsidR="00087490" w:rsidRDefault="00087490" w:rsidP="00726585">
      <w:pPr>
        <w:pStyle w:val="Akapitzlist"/>
        <w:numPr>
          <w:ilvl w:val="1"/>
          <w:numId w:val="7"/>
        </w:numPr>
        <w:jc w:val="both"/>
        <w:rPr>
          <w:lang w:val="en-GB"/>
        </w:rPr>
      </w:pPr>
    </w:p>
    <w:p w14:paraId="6FF68EC3" w14:textId="718926B9" w:rsidR="00087490" w:rsidRPr="00726585" w:rsidRDefault="00087490" w:rsidP="00726585">
      <w:pPr>
        <w:pStyle w:val="Akapitzlist"/>
        <w:numPr>
          <w:ilvl w:val="1"/>
          <w:numId w:val="7"/>
        </w:numPr>
        <w:jc w:val="both"/>
        <w:rPr>
          <w:lang w:val="en-GB"/>
        </w:rPr>
      </w:pPr>
    </w:p>
    <w:p w14:paraId="469B0515" w14:textId="408B61F6" w:rsidR="003C2757" w:rsidRDefault="003C2757" w:rsidP="00AB0D77">
      <w:pPr>
        <w:pStyle w:val="Akapitzlist"/>
        <w:numPr>
          <w:ilvl w:val="0"/>
          <w:numId w:val="7"/>
        </w:numPr>
        <w:jc w:val="both"/>
        <w:rPr>
          <w:lang w:val="en-GB"/>
        </w:rPr>
      </w:pPr>
    </w:p>
    <w:p w14:paraId="48F2FFF7" w14:textId="3E3A03B8" w:rsidR="00F96499" w:rsidRDefault="00F96499" w:rsidP="00AB0D77">
      <w:pPr>
        <w:pStyle w:val="Akapitzlist"/>
        <w:numPr>
          <w:ilvl w:val="0"/>
          <w:numId w:val="7"/>
        </w:numPr>
        <w:jc w:val="both"/>
        <w:rPr>
          <w:lang w:val="en-GB"/>
        </w:rPr>
      </w:pPr>
    </w:p>
    <w:p w14:paraId="48B6F196" w14:textId="621B0ADA" w:rsidR="00834121" w:rsidRPr="00834121" w:rsidRDefault="00834121" w:rsidP="00834121">
      <w:pPr>
        <w:pStyle w:val="Akapitzlist"/>
        <w:numPr>
          <w:ilvl w:val="0"/>
          <w:numId w:val="7"/>
        </w:numPr>
        <w:jc w:val="both"/>
        <w:rPr>
          <w:lang w:val="en-GB"/>
        </w:rPr>
      </w:pPr>
    </w:p>
    <w:p w14:paraId="1454CC6D" w14:textId="04100FB5" w:rsidR="002953B0" w:rsidRPr="00472601" w:rsidRDefault="002953B0" w:rsidP="00144B29">
      <w:pPr>
        <w:pStyle w:val="Akapitzlist"/>
        <w:numPr>
          <w:ilvl w:val="0"/>
          <w:numId w:val="7"/>
        </w:numPr>
        <w:jc w:val="both"/>
        <w:rPr>
          <w:lang w:val="en-GB"/>
        </w:rPr>
      </w:pPr>
    </w:p>
    <w:p w14:paraId="5AC4D56E" w14:textId="7C89A4B1" w:rsidR="00144B29" w:rsidRPr="00714AD0" w:rsidRDefault="00144B29" w:rsidP="00144B29">
      <w:pPr>
        <w:jc w:val="both"/>
        <w:rPr>
          <w:b/>
          <w:lang w:val="en-GB"/>
        </w:rPr>
      </w:pPr>
      <w:r w:rsidRPr="00714AD0">
        <w:rPr>
          <w:b/>
          <w:lang w:val="en-GB"/>
        </w:rPr>
        <w:t>Next actions:</w:t>
      </w:r>
    </w:p>
    <w:p w14:paraId="237B70B8" w14:textId="5D4B5DE9" w:rsidR="007A364E" w:rsidRDefault="007A364E" w:rsidP="007A364E">
      <w:pPr>
        <w:pStyle w:val="Akapitzlist"/>
        <w:numPr>
          <w:ilvl w:val="0"/>
          <w:numId w:val="9"/>
        </w:numPr>
        <w:jc w:val="both"/>
        <w:rPr>
          <w:lang w:val="en-GB"/>
        </w:rPr>
      </w:pPr>
    </w:p>
    <w:p w14:paraId="1232FA09" w14:textId="5BB3E535" w:rsidR="00714AD0" w:rsidRDefault="00714AD0" w:rsidP="007A364E">
      <w:pPr>
        <w:pStyle w:val="Akapitzlist"/>
        <w:numPr>
          <w:ilvl w:val="0"/>
          <w:numId w:val="9"/>
        </w:numPr>
        <w:jc w:val="both"/>
        <w:rPr>
          <w:lang w:val="en-GB"/>
        </w:rPr>
      </w:pPr>
    </w:p>
    <w:p w14:paraId="0A19453A" w14:textId="32DF1897" w:rsidR="00714AD0" w:rsidRDefault="00714AD0" w:rsidP="007A364E">
      <w:pPr>
        <w:pStyle w:val="Akapitzlist"/>
        <w:numPr>
          <w:ilvl w:val="0"/>
          <w:numId w:val="9"/>
        </w:numPr>
        <w:jc w:val="both"/>
        <w:rPr>
          <w:lang w:val="en-GB"/>
        </w:rPr>
      </w:pPr>
    </w:p>
    <w:p w14:paraId="15C60787" w14:textId="77777777" w:rsidR="00714AD0" w:rsidRPr="007A364E" w:rsidRDefault="00714AD0" w:rsidP="007A364E">
      <w:pPr>
        <w:pStyle w:val="Akapitzlist"/>
        <w:numPr>
          <w:ilvl w:val="0"/>
          <w:numId w:val="9"/>
        </w:numPr>
        <w:jc w:val="both"/>
        <w:rPr>
          <w:lang w:val="en-GB"/>
        </w:rPr>
      </w:pPr>
    </w:p>
    <w:p w14:paraId="4A476A46" w14:textId="3BC19BC4" w:rsidR="00D50FC0" w:rsidRDefault="00D50FC0" w:rsidP="00912A8A">
      <w:pPr>
        <w:jc w:val="both"/>
        <w:rPr>
          <w:rStyle w:val="jlqj4b"/>
          <w:lang w:val="en-GB"/>
        </w:rPr>
      </w:pPr>
    </w:p>
    <w:p w14:paraId="20C71D66" w14:textId="73E8EFE0" w:rsidR="00912A8A" w:rsidRPr="005E764C" w:rsidRDefault="00385EB8" w:rsidP="00912A8A">
      <w:pPr>
        <w:jc w:val="both"/>
        <w:rPr>
          <w:lang w:val="en-US"/>
        </w:rPr>
      </w:pPr>
      <w:r>
        <w:rPr>
          <w:rStyle w:val="jlqj4b"/>
          <w:lang w:val="en"/>
        </w:rPr>
        <w:t>At this point, the meeting ended.</w:t>
      </w:r>
    </w:p>
    <w:sectPr w:rsidR="00912A8A" w:rsidRPr="005E76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atha">
    <w:altName w:val="Leelawadee UI Semilight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805BE"/>
    <w:multiLevelType w:val="hybridMultilevel"/>
    <w:tmpl w:val="E36AF37E"/>
    <w:lvl w:ilvl="0" w:tplc="FA7612C2">
      <w:start w:val="1"/>
      <w:numFmt w:val="decimal"/>
      <w:lvlText w:val="%1)"/>
      <w:lvlJc w:val="left"/>
      <w:pPr>
        <w:tabs>
          <w:tab w:val="num" w:pos="1211"/>
        </w:tabs>
        <w:ind w:left="1211" w:hanging="360"/>
      </w:pPr>
      <w:rPr>
        <w:rFonts w:ascii="Arial" w:eastAsia="Calibri" w:hAnsi="Arial" w:cs="Arial"/>
      </w:rPr>
    </w:lvl>
    <w:lvl w:ilvl="1" w:tplc="04150019" w:tentative="1">
      <w:start w:val="1"/>
      <w:numFmt w:val="lowerLetter"/>
      <w:lvlText w:val="%2."/>
      <w:lvlJc w:val="left"/>
      <w:pPr>
        <w:ind w:left="1211" w:hanging="360"/>
      </w:pPr>
    </w:lvl>
    <w:lvl w:ilvl="2" w:tplc="0415001B" w:tentative="1">
      <w:start w:val="1"/>
      <w:numFmt w:val="lowerRoman"/>
      <w:lvlText w:val="%3."/>
      <w:lvlJc w:val="right"/>
      <w:pPr>
        <w:ind w:left="1931" w:hanging="180"/>
      </w:pPr>
    </w:lvl>
    <w:lvl w:ilvl="3" w:tplc="0415000F" w:tentative="1">
      <w:start w:val="1"/>
      <w:numFmt w:val="decimal"/>
      <w:lvlText w:val="%4."/>
      <w:lvlJc w:val="left"/>
      <w:pPr>
        <w:ind w:left="2651" w:hanging="360"/>
      </w:pPr>
    </w:lvl>
    <w:lvl w:ilvl="4" w:tplc="04150019" w:tentative="1">
      <w:start w:val="1"/>
      <w:numFmt w:val="lowerLetter"/>
      <w:lvlText w:val="%5."/>
      <w:lvlJc w:val="left"/>
      <w:pPr>
        <w:ind w:left="3371" w:hanging="360"/>
      </w:pPr>
    </w:lvl>
    <w:lvl w:ilvl="5" w:tplc="0415001B" w:tentative="1">
      <w:start w:val="1"/>
      <w:numFmt w:val="lowerRoman"/>
      <w:lvlText w:val="%6."/>
      <w:lvlJc w:val="right"/>
      <w:pPr>
        <w:ind w:left="4091" w:hanging="180"/>
      </w:pPr>
    </w:lvl>
    <w:lvl w:ilvl="6" w:tplc="0415000F" w:tentative="1">
      <w:start w:val="1"/>
      <w:numFmt w:val="decimal"/>
      <w:lvlText w:val="%7."/>
      <w:lvlJc w:val="left"/>
      <w:pPr>
        <w:ind w:left="4811" w:hanging="360"/>
      </w:pPr>
    </w:lvl>
    <w:lvl w:ilvl="7" w:tplc="04150019" w:tentative="1">
      <w:start w:val="1"/>
      <w:numFmt w:val="lowerLetter"/>
      <w:lvlText w:val="%8."/>
      <w:lvlJc w:val="left"/>
      <w:pPr>
        <w:ind w:left="5531" w:hanging="360"/>
      </w:pPr>
    </w:lvl>
    <w:lvl w:ilvl="8" w:tplc="0415001B" w:tentative="1">
      <w:start w:val="1"/>
      <w:numFmt w:val="lowerRoman"/>
      <w:lvlText w:val="%9."/>
      <w:lvlJc w:val="right"/>
      <w:pPr>
        <w:ind w:left="6251" w:hanging="180"/>
      </w:pPr>
    </w:lvl>
  </w:abstractNum>
  <w:abstractNum w:abstractNumId="1" w15:restartNumberingAfterBreak="0">
    <w:nsid w:val="1031580A"/>
    <w:multiLevelType w:val="hybridMultilevel"/>
    <w:tmpl w:val="2E027B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477B38"/>
    <w:multiLevelType w:val="hybridMultilevel"/>
    <w:tmpl w:val="B2B2E7E4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35A964BF"/>
    <w:multiLevelType w:val="hybridMultilevel"/>
    <w:tmpl w:val="F0F0C4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37C6C"/>
    <w:multiLevelType w:val="hybridMultilevel"/>
    <w:tmpl w:val="2AB6F9BA"/>
    <w:lvl w:ilvl="0" w:tplc="15DAAE7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 w:val="0"/>
        <w:i w:val="0"/>
        <w:sz w:val="20"/>
        <w:szCs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8FA35B1"/>
    <w:multiLevelType w:val="hybridMultilevel"/>
    <w:tmpl w:val="9334CF7E"/>
    <w:lvl w:ilvl="0" w:tplc="BEDC8172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BB38DD"/>
    <w:multiLevelType w:val="hybridMultilevel"/>
    <w:tmpl w:val="B70821B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1A6868"/>
    <w:multiLevelType w:val="hybridMultilevel"/>
    <w:tmpl w:val="18CA64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1D0498"/>
    <w:multiLevelType w:val="hybridMultilevel"/>
    <w:tmpl w:val="F370AD52"/>
    <w:lvl w:ilvl="0" w:tplc="B9F0A2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8"/>
  </w:num>
  <w:num w:numId="7">
    <w:abstractNumId w:val="7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bc0tTQ3NzUxMDVQ0lEKTi0uzszPAymwrAUAdqYkriwAAAA="/>
  </w:docVars>
  <w:rsids>
    <w:rsidRoot w:val="006B6D1B"/>
    <w:rsid w:val="00026FF7"/>
    <w:rsid w:val="0003542D"/>
    <w:rsid w:val="00044316"/>
    <w:rsid w:val="00044BD0"/>
    <w:rsid w:val="00044C5C"/>
    <w:rsid w:val="00055118"/>
    <w:rsid w:val="00063292"/>
    <w:rsid w:val="00087490"/>
    <w:rsid w:val="00095466"/>
    <w:rsid w:val="000A2933"/>
    <w:rsid w:val="000A37A7"/>
    <w:rsid w:val="000A3FD0"/>
    <w:rsid w:val="000C3DEF"/>
    <w:rsid w:val="000C51BC"/>
    <w:rsid w:val="000D2D75"/>
    <w:rsid w:val="000D45E4"/>
    <w:rsid w:val="000E6A6B"/>
    <w:rsid w:val="000E7154"/>
    <w:rsid w:val="0010516C"/>
    <w:rsid w:val="00113217"/>
    <w:rsid w:val="0011788A"/>
    <w:rsid w:val="0013059F"/>
    <w:rsid w:val="001360A3"/>
    <w:rsid w:val="00144B29"/>
    <w:rsid w:val="0015334B"/>
    <w:rsid w:val="00160047"/>
    <w:rsid w:val="00160530"/>
    <w:rsid w:val="001708F9"/>
    <w:rsid w:val="001907CB"/>
    <w:rsid w:val="00193953"/>
    <w:rsid w:val="00193ED4"/>
    <w:rsid w:val="0019796E"/>
    <w:rsid w:val="001A07D2"/>
    <w:rsid w:val="001B387D"/>
    <w:rsid w:val="001C0258"/>
    <w:rsid w:val="001C22C9"/>
    <w:rsid w:val="001C3352"/>
    <w:rsid w:val="001E01B9"/>
    <w:rsid w:val="001F41D7"/>
    <w:rsid w:val="00200CD9"/>
    <w:rsid w:val="00223D7A"/>
    <w:rsid w:val="00224A58"/>
    <w:rsid w:val="00240341"/>
    <w:rsid w:val="00252F82"/>
    <w:rsid w:val="00252FA4"/>
    <w:rsid w:val="00273AF6"/>
    <w:rsid w:val="00275A4D"/>
    <w:rsid w:val="002862BA"/>
    <w:rsid w:val="00287A46"/>
    <w:rsid w:val="00293160"/>
    <w:rsid w:val="00293AB3"/>
    <w:rsid w:val="002953B0"/>
    <w:rsid w:val="002A360B"/>
    <w:rsid w:val="002A3B50"/>
    <w:rsid w:val="002A7C84"/>
    <w:rsid w:val="002B2649"/>
    <w:rsid w:val="002B5A8E"/>
    <w:rsid w:val="002B73F1"/>
    <w:rsid w:val="002C1E70"/>
    <w:rsid w:val="002E1A2C"/>
    <w:rsid w:val="002E59DA"/>
    <w:rsid w:val="003061A1"/>
    <w:rsid w:val="00311977"/>
    <w:rsid w:val="00317EF8"/>
    <w:rsid w:val="00320505"/>
    <w:rsid w:val="00321FA1"/>
    <w:rsid w:val="00331628"/>
    <w:rsid w:val="0033746E"/>
    <w:rsid w:val="003538EC"/>
    <w:rsid w:val="00360D50"/>
    <w:rsid w:val="00360D56"/>
    <w:rsid w:val="0036326B"/>
    <w:rsid w:val="003664BB"/>
    <w:rsid w:val="00366512"/>
    <w:rsid w:val="00381DE3"/>
    <w:rsid w:val="00381F77"/>
    <w:rsid w:val="003822CB"/>
    <w:rsid w:val="003850FC"/>
    <w:rsid w:val="00385BA2"/>
    <w:rsid w:val="00385EB8"/>
    <w:rsid w:val="00396073"/>
    <w:rsid w:val="003A12F8"/>
    <w:rsid w:val="003A5366"/>
    <w:rsid w:val="003B2E8B"/>
    <w:rsid w:val="003B7AED"/>
    <w:rsid w:val="003C016B"/>
    <w:rsid w:val="003C2757"/>
    <w:rsid w:val="003C2D87"/>
    <w:rsid w:val="003C3D97"/>
    <w:rsid w:val="003D522A"/>
    <w:rsid w:val="003F055A"/>
    <w:rsid w:val="004175AE"/>
    <w:rsid w:val="0042076D"/>
    <w:rsid w:val="00426C24"/>
    <w:rsid w:val="0044624C"/>
    <w:rsid w:val="0046438B"/>
    <w:rsid w:val="00472601"/>
    <w:rsid w:val="00480FB0"/>
    <w:rsid w:val="004B01F3"/>
    <w:rsid w:val="004C3AB5"/>
    <w:rsid w:val="004C3F6A"/>
    <w:rsid w:val="004D10E0"/>
    <w:rsid w:val="004D2E92"/>
    <w:rsid w:val="004D30CC"/>
    <w:rsid w:val="004E03EB"/>
    <w:rsid w:val="004E1473"/>
    <w:rsid w:val="005030F4"/>
    <w:rsid w:val="00522D64"/>
    <w:rsid w:val="005272FB"/>
    <w:rsid w:val="0053010C"/>
    <w:rsid w:val="00535F62"/>
    <w:rsid w:val="0056095B"/>
    <w:rsid w:val="00585804"/>
    <w:rsid w:val="00594847"/>
    <w:rsid w:val="005A0310"/>
    <w:rsid w:val="005A743A"/>
    <w:rsid w:val="005B00C5"/>
    <w:rsid w:val="005B7535"/>
    <w:rsid w:val="005C040E"/>
    <w:rsid w:val="005C490D"/>
    <w:rsid w:val="005D1782"/>
    <w:rsid w:val="005D1800"/>
    <w:rsid w:val="005E10A5"/>
    <w:rsid w:val="005E2505"/>
    <w:rsid w:val="005E764C"/>
    <w:rsid w:val="005F2BED"/>
    <w:rsid w:val="00617AA3"/>
    <w:rsid w:val="006246CE"/>
    <w:rsid w:val="00631689"/>
    <w:rsid w:val="00640544"/>
    <w:rsid w:val="0064066B"/>
    <w:rsid w:val="006460A2"/>
    <w:rsid w:val="00651067"/>
    <w:rsid w:val="00656E30"/>
    <w:rsid w:val="00660A8E"/>
    <w:rsid w:val="006668D5"/>
    <w:rsid w:val="00691EB4"/>
    <w:rsid w:val="006A678E"/>
    <w:rsid w:val="006B6D1B"/>
    <w:rsid w:val="006D0DD1"/>
    <w:rsid w:val="006F00E8"/>
    <w:rsid w:val="00710072"/>
    <w:rsid w:val="00714AD0"/>
    <w:rsid w:val="00717871"/>
    <w:rsid w:val="007225AD"/>
    <w:rsid w:val="00724B04"/>
    <w:rsid w:val="00726585"/>
    <w:rsid w:val="00752BCD"/>
    <w:rsid w:val="007560E8"/>
    <w:rsid w:val="007730B6"/>
    <w:rsid w:val="00785CD3"/>
    <w:rsid w:val="007A364E"/>
    <w:rsid w:val="007A6B3A"/>
    <w:rsid w:val="007B1083"/>
    <w:rsid w:val="007B19F3"/>
    <w:rsid w:val="007D6406"/>
    <w:rsid w:val="007F19BA"/>
    <w:rsid w:val="00802289"/>
    <w:rsid w:val="0080295F"/>
    <w:rsid w:val="00810527"/>
    <w:rsid w:val="00815CB8"/>
    <w:rsid w:val="00823282"/>
    <w:rsid w:val="008323F8"/>
    <w:rsid w:val="00834121"/>
    <w:rsid w:val="008351D4"/>
    <w:rsid w:val="00836848"/>
    <w:rsid w:val="00844E48"/>
    <w:rsid w:val="00853597"/>
    <w:rsid w:val="00855877"/>
    <w:rsid w:val="00860957"/>
    <w:rsid w:val="00866CA8"/>
    <w:rsid w:val="00872199"/>
    <w:rsid w:val="008860A4"/>
    <w:rsid w:val="008A6DA5"/>
    <w:rsid w:val="008B3693"/>
    <w:rsid w:val="008E62C1"/>
    <w:rsid w:val="008F2C49"/>
    <w:rsid w:val="00912A8A"/>
    <w:rsid w:val="00912F0D"/>
    <w:rsid w:val="009171CA"/>
    <w:rsid w:val="009309A5"/>
    <w:rsid w:val="00932DF0"/>
    <w:rsid w:val="00944A9D"/>
    <w:rsid w:val="00944F98"/>
    <w:rsid w:val="00953903"/>
    <w:rsid w:val="00955F77"/>
    <w:rsid w:val="0096437C"/>
    <w:rsid w:val="009916E5"/>
    <w:rsid w:val="0099629C"/>
    <w:rsid w:val="009A0944"/>
    <w:rsid w:val="009A6CF5"/>
    <w:rsid w:val="009B4DD8"/>
    <w:rsid w:val="009C021D"/>
    <w:rsid w:val="009C4E5D"/>
    <w:rsid w:val="009C4F7E"/>
    <w:rsid w:val="009D0219"/>
    <w:rsid w:val="009D13BC"/>
    <w:rsid w:val="009D6E20"/>
    <w:rsid w:val="009F038F"/>
    <w:rsid w:val="009F0502"/>
    <w:rsid w:val="009F5CAC"/>
    <w:rsid w:val="009F6458"/>
    <w:rsid w:val="00A001B7"/>
    <w:rsid w:val="00A004E5"/>
    <w:rsid w:val="00A1518F"/>
    <w:rsid w:val="00A42508"/>
    <w:rsid w:val="00A4337E"/>
    <w:rsid w:val="00A45E9F"/>
    <w:rsid w:val="00A47683"/>
    <w:rsid w:val="00A60B08"/>
    <w:rsid w:val="00A60C7D"/>
    <w:rsid w:val="00A74CF5"/>
    <w:rsid w:val="00A945E0"/>
    <w:rsid w:val="00A965C3"/>
    <w:rsid w:val="00AA18CD"/>
    <w:rsid w:val="00AA1938"/>
    <w:rsid w:val="00AB0D77"/>
    <w:rsid w:val="00AB6223"/>
    <w:rsid w:val="00AC6A57"/>
    <w:rsid w:val="00AE1533"/>
    <w:rsid w:val="00AE4E2D"/>
    <w:rsid w:val="00B00B06"/>
    <w:rsid w:val="00B04237"/>
    <w:rsid w:val="00B052C0"/>
    <w:rsid w:val="00B23E24"/>
    <w:rsid w:val="00B27E9A"/>
    <w:rsid w:val="00B363BD"/>
    <w:rsid w:val="00B4328D"/>
    <w:rsid w:val="00B451BB"/>
    <w:rsid w:val="00B7672B"/>
    <w:rsid w:val="00B77031"/>
    <w:rsid w:val="00B8472F"/>
    <w:rsid w:val="00BA0819"/>
    <w:rsid w:val="00BB2162"/>
    <w:rsid w:val="00BB28CC"/>
    <w:rsid w:val="00BD2BFA"/>
    <w:rsid w:val="00BE687B"/>
    <w:rsid w:val="00BF7E8E"/>
    <w:rsid w:val="00C040AB"/>
    <w:rsid w:val="00C21041"/>
    <w:rsid w:val="00C255F9"/>
    <w:rsid w:val="00C304F8"/>
    <w:rsid w:val="00C34029"/>
    <w:rsid w:val="00C34C80"/>
    <w:rsid w:val="00C42AE5"/>
    <w:rsid w:val="00C45102"/>
    <w:rsid w:val="00C75A89"/>
    <w:rsid w:val="00C83C5F"/>
    <w:rsid w:val="00C90CFD"/>
    <w:rsid w:val="00CD5162"/>
    <w:rsid w:val="00CF568B"/>
    <w:rsid w:val="00CF7EC3"/>
    <w:rsid w:val="00D11820"/>
    <w:rsid w:val="00D25E2E"/>
    <w:rsid w:val="00D43E68"/>
    <w:rsid w:val="00D50FC0"/>
    <w:rsid w:val="00D552C1"/>
    <w:rsid w:val="00D57167"/>
    <w:rsid w:val="00D672AB"/>
    <w:rsid w:val="00D708AD"/>
    <w:rsid w:val="00D838CE"/>
    <w:rsid w:val="00D83D2D"/>
    <w:rsid w:val="00DA0315"/>
    <w:rsid w:val="00DA47C0"/>
    <w:rsid w:val="00DB17BB"/>
    <w:rsid w:val="00DB64E4"/>
    <w:rsid w:val="00DB6CE6"/>
    <w:rsid w:val="00DC753C"/>
    <w:rsid w:val="00DC77D0"/>
    <w:rsid w:val="00DF2988"/>
    <w:rsid w:val="00E03620"/>
    <w:rsid w:val="00E062A2"/>
    <w:rsid w:val="00E41302"/>
    <w:rsid w:val="00E62F2C"/>
    <w:rsid w:val="00E7175A"/>
    <w:rsid w:val="00E7277B"/>
    <w:rsid w:val="00E83661"/>
    <w:rsid w:val="00E84E63"/>
    <w:rsid w:val="00E85C42"/>
    <w:rsid w:val="00E9690C"/>
    <w:rsid w:val="00EA1081"/>
    <w:rsid w:val="00EA1A96"/>
    <w:rsid w:val="00EB1DC4"/>
    <w:rsid w:val="00EB20EB"/>
    <w:rsid w:val="00EB5DD1"/>
    <w:rsid w:val="00ED0EF2"/>
    <w:rsid w:val="00ED2E2D"/>
    <w:rsid w:val="00EE60BA"/>
    <w:rsid w:val="00EE6BAB"/>
    <w:rsid w:val="00F02576"/>
    <w:rsid w:val="00F1040B"/>
    <w:rsid w:val="00F14540"/>
    <w:rsid w:val="00F22884"/>
    <w:rsid w:val="00F372E1"/>
    <w:rsid w:val="00F432B2"/>
    <w:rsid w:val="00F57085"/>
    <w:rsid w:val="00F72E54"/>
    <w:rsid w:val="00F85DB3"/>
    <w:rsid w:val="00F91951"/>
    <w:rsid w:val="00F96499"/>
    <w:rsid w:val="00F97CC0"/>
    <w:rsid w:val="00F97E63"/>
    <w:rsid w:val="00FA197F"/>
    <w:rsid w:val="00FB5C09"/>
    <w:rsid w:val="00FC6545"/>
    <w:rsid w:val="00FE2141"/>
    <w:rsid w:val="00FE59CA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F0FD60"/>
  <w15:docId w15:val="{054BD8C6-74D0-4F7C-9B16-465956562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3059F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4C3F6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C3F6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C3F6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C3F6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C3F6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F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F6A"/>
    <w:rPr>
      <w:rFonts w:ascii="Segoe UI" w:hAnsi="Segoe UI" w:cs="Segoe UI"/>
      <w:sz w:val="18"/>
      <w:szCs w:val="18"/>
    </w:rPr>
  </w:style>
  <w:style w:type="paragraph" w:styleId="NormalnyWeb">
    <w:name w:val="Normal (Web)"/>
    <w:basedOn w:val="Normalny"/>
    <w:uiPriority w:val="99"/>
    <w:unhideWhenUsed/>
    <w:rsid w:val="004C3F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DB1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DB17BB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E9690C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E9690C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287A46"/>
    <w:rPr>
      <w:color w:val="605E5C"/>
      <w:shd w:val="clear" w:color="auto" w:fill="E1DFDD"/>
    </w:rPr>
  </w:style>
  <w:style w:type="paragraph" w:styleId="Zwykytekst">
    <w:name w:val="Plain Text"/>
    <w:basedOn w:val="Normalny"/>
    <w:link w:val="ZwykytekstZnak"/>
    <w:uiPriority w:val="99"/>
    <w:unhideWhenUsed/>
    <w:rsid w:val="002C1E70"/>
    <w:pPr>
      <w:spacing w:after="0" w:line="240" w:lineRule="auto"/>
      <w:jc w:val="both"/>
    </w:pPr>
    <w:rPr>
      <w:rFonts w:ascii="Calibri" w:hAnsi="Calibri" w:cs="Calibri"/>
      <w:lang w:eastAsia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C1E70"/>
    <w:rPr>
      <w:rFonts w:ascii="Calibri" w:hAnsi="Calibri" w:cs="Calibri"/>
      <w:lang w:eastAsia="pl-PL"/>
    </w:rPr>
  </w:style>
  <w:style w:type="paragraph" w:styleId="Bezodstpw">
    <w:name w:val="No Spacing"/>
    <w:uiPriority w:val="1"/>
    <w:qFormat/>
    <w:rsid w:val="002C1E70"/>
    <w:pPr>
      <w:spacing w:after="0" w:line="240" w:lineRule="auto"/>
      <w:jc w:val="both"/>
    </w:pPr>
    <w:rPr>
      <w:rFonts w:ascii="Arial" w:hAnsi="Arial" w:cs="Arial"/>
    </w:rPr>
  </w:style>
  <w:style w:type="paragraph" w:styleId="Tytu">
    <w:name w:val="Title"/>
    <w:basedOn w:val="Normalny"/>
    <w:next w:val="Normalny"/>
    <w:link w:val="TytuZnak"/>
    <w:uiPriority w:val="10"/>
    <w:qFormat/>
    <w:rsid w:val="002C1E70"/>
    <w:pPr>
      <w:spacing w:after="0" w:line="240" w:lineRule="auto"/>
      <w:contextualSpacing/>
      <w:jc w:val="both"/>
    </w:pPr>
    <w:rPr>
      <w:rFonts w:ascii="Arial" w:eastAsiaTheme="majorEastAsia" w:hAnsi="Arial" w:cs="Arial"/>
      <w:spacing w:val="-10"/>
      <w:kern w:val="28"/>
      <w:sz w:val="3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2C1E70"/>
    <w:rPr>
      <w:rFonts w:ascii="Arial" w:eastAsiaTheme="majorEastAsia" w:hAnsi="Arial" w:cs="Arial"/>
      <w:spacing w:val="-10"/>
      <w:kern w:val="28"/>
      <w:sz w:val="36"/>
      <w:szCs w:val="56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317EF8"/>
    <w:rPr>
      <w:color w:val="605E5C"/>
      <w:shd w:val="clear" w:color="auto" w:fill="E1DFDD"/>
    </w:rPr>
  </w:style>
  <w:style w:type="character" w:customStyle="1" w:styleId="jlqj4b">
    <w:name w:val="jlqj4b"/>
    <w:basedOn w:val="Domylnaczcionkaakapitu"/>
    <w:rsid w:val="00385E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90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2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02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9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95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11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</TotalTime>
  <Pages>2</Pages>
  <Words>49</Words>
  <Characters>295</Characters>
  <Application>Microsoft Office Word</Application>
  <DocSecurity>0</DocSecurity>
  <Lines>2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eł Ziółkowski</dc:creator>
  <cp:lastModifiedBy>Paweł Dąbrowski</cp:lastModifiedBy>
  <cp:revision>50</cp:revision>
  <cp:lastPrinted>2021-02-24T08:44:00Z</cp:lastPrinted>
  <dcterms:created xsi:type="dcterms:W3CDTF">2021-04-09T14:37:00Z</dcterms:created>
  <dcterms:modified xsi:type="dcterms:W3CDTF">2021-09-22T05:06:00Z</dcterms:modified>
</cp:coreProperties>
</file>